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42B1E4" w14:textId="77777777" w:rsidR="00B56C54" w:rsidRPr="00B56C54" w:rsidRDefault="00B56C54" w:rsidP="00B56C54">
      <w:pPr>
        <w:pStyle w:val="Heading1"/>
        <w:rPr>
          <w:rFonts w:eastAsia="Times New Roman"/>
        </w:rPr>
      </w:pPr>
      <w:r w:rsidRPr="00B56C54">
        <w:rPr>
          <w:rFonts w:eastAsia="Times New Roman"/>
        </w:rPr>
        <w:t>Resource &amp; Budget Planning Template</w:t>
      </w:r>
    </w:p>
    <w:p w14:paraId="60AF6D9D" w14:textId="77777777" w:rsidR="00B56C54" w:rsidRPr="00B56C54" w:rsidRDefault="00B56C54" w:rsidP="00B56C5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B56C54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B56C54">
        <w:rPr>
          <w:rFonts w:eastAsia="Times New Roman" w:cs="Times New Roman"/>
          <w:kern w:val="0"/>
          <w14:ligatures w14:val="none"/>
        </w:rPr>
        <w:t xml:space="preserve"> Estimate resources required for course development.</w:t>
      </w:r>
      <w:r w:rsidRPr="00B56C54">
        <w:rPr>
          <w:rFonts w:eastAsia="Times New Roman" w:cs="Times New Roman"/>
          <w:kern w:val="0"/>
          <w14:ligatures w14:val="none"/>
        </w:rPr>
        <w:br/>
      </w:r>
      <w:r w:rsidRPr="00B56C54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B56C54">
        <w:rPr>
          <w:rFonts w:eastAsia="Times New Roman" w:cs="Times New Roman"/>
          <w:kern w:val="0"/>
          <w14:ligatures w14:val="none"/>
        </w:rPr>
        <w:t xml:space="preserve"> Prevents budget overruns and ensures proper resource allocation.</w:t>
      </w:r>
      <w:r w:rsidRPr="00B56C54">
        <w:rPr>
          <w:rFonts w:eastAsia="Times New Roman" w:cs="Times New Roman"/>
          <w:kern w:val="0"/>
          <w14:ligatures w14:val="none"/>
        </w:rPr>
        <w:br/>
      </w:r>
      <w:r w:rsidRPr="00B56C54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B56C54">
        <w:rPr>
          <w:rFonts w:eastAsia="Times New Roman" w:cs="Times New Roman"/>
          <w:kern w:val="0"/>
          <w14:ligatures w14:val="none"/>
        </w:rPr>
        <w:t xml:space="preserve"> Helps with grant writing, administrative approval, and workload planning.</w:t>
      </w:r>
    </w:p>
    <w:p w14:paraId="450D0E8E" w14:textId="74CBA287" w:rsidR="00B56C54" w:rsidRPr="00B56C54" w:rsidRDefault="00B56C54" w:rsidP="00B56C5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20F4345B" w14:textId="77777777" w:rsidR="00B56C54" w:rsidRPr="00B56C54" w:rsidRDefault="00B56C54" w:rsidP="00B56C54">
      <w:pPr>
        <w:pStyle w:val="Heading2"/>
        <w:rPr>
          <w:rFonts w:eastAsia="Times New Roman"/>
        </w:rPr>
      </w:pPr>
      <w:r w:rsidRPr="00B56C54">
        <w:rPr>
          <w:rFonts w:eastAsia="Times New Roman"/>
        </w:rPr>
        <w:t>Personnel Require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0"/>
        <w:gridCol w:w="1629"/>
        <w:gridCol w:w="1210"/>
        <w:gridCol w:w="1188"/>
      </w:tblGrid>
      <w:tr w:rsidR="00B56C54" w:rsidRPr="00B56C54" w14:paraId="78DC99BF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3894792" w14:textId="77777777" w:rsidR="00B56C54" w:rsidRPr="00B56C54" w:rsidRDefault="00B56C54" w:rsidP="00B56C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b/>
                <w:bCs/>
                <w:kern w:val="0"/>
                <w14:ligatures w14:val="none"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548B94F0" w14:textId="77777777" w:rsidR="00B56C54" w:rsidRPr="00B56C54" w:rsidRDefault="00B56C54" w:rsidP="00B56C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b/>
                <w:bCs/>
                <w:kern w:val="0"/>
                <w14:ligatures w14:val="none"/>
              </w:rPr>
              <w:t>Hours Needed</w:t>
            </w:r>
          </w:p>
        </w:tc>
        <w:tc>
          <w:tcPr>
            <w:tcW w:w="0" w:type="auto"/>
            <w:vAlign w:val="center"/>
            <w:hideMark/>
          </w:tcPr>
          <w:p w14:paraId="09DDA06B" w14:textId="77777777" w:rsidR="00B56C54" w:rsidRPr="00B56C54" w:rsidRDefault="00B56C54" w:rsidP="00B56C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b/>
                <w:bCs/>
                <w:kern w:val="0"/>
                <w14:ligatures w14:val="none"/>
              </w:rPr>
              <w:t>Cost/Hour</w:t>
            </w:r>
          </w:p>
        </w:tc>
        <w:tc>
          <w:tcPr>
            <w:tcW w:w="0" w:type="auto"/>
            <w:vAlign w:val="center"/>
            <w:hideMark/>
          </w:tcPr>
          <w:p w14:paraId="165FEB8F" w14:textId="77777777" w:rsidR="00B56C54" w:rsidRPr="00B56C54" w:rsidRDefault="00B56C54" w:rsidP="00B56C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b/>
                <w:bCs/>
                <w:kern w:val="0"/>
                <w14:ligatures w14:val="none"/>
              </w:rPr>
              <w:t>Total Cost</w:t>
            </w:r>
          </w:p>
        </w:tc>
      </w:tr>
      <w:tr w:rsidR="00B56C54" w:rsidRPr="00B56C54" w14:paraId="3DE93C4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033B8F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SME</w:t>
            </w:r>
          </w:p>
        </w:tc>
        <w:tc>
          <w:tcPr>
            <w:tcW w:w="0" w:type="auto"/>
            <w:vAlign w:val="center"/>
            <w:hideMark/>
          </w:tcPr>
          <w:p w14:paraId="1110AA81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  <w:tc>
          <w:tcPr>
            <w:tcW w:w="0" w:type="auto"/>
            <w:vAlign w:val="center"/>
            <w:hideMark/>
          </w:tcPr>
          <w:p w14:paraId="4769CA44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  <w:tc>
          <w:tcPr>
            <w:tcW w:w="0" w:type="auto"/>
            <w:vAlign w:val="center"/>
            <w:hideMark/>
          </w:tcPr>
          <w:p w14:paraId="40815D68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</w:tr>
      <w:tr w:rsidR="00B56C54" w:rsidRPr="00B56C54" w14:paraId="2A7EF29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BAD719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ID</w:t>
            </w:r>
          </w:p>
        </w:tc>
        <w:tc>
          <w:tcPr>
            <w:tcW w:w="0" w:type="auto"/>
            <w:vAlign w:val="center"/>
            <w:hideMark/>
          </w:tcPr>
          <w:p w14:paraId="15DAA95C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  <w:tc>
          <w:tcPr>
            <w:tcW w:w="0" w:type="auto"/>
            <w:vAlign w:val="center"/>
            <w:hideMark/>
          </w:tcPr>
          <w:p w14:paraId="009FE8A5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  <w:tc>
          <w:tcPr>
            <w:tcW w:w="0" w:type="auto"/>
            <w:vAlign w:val="center"/>
            <w:hideMark/>
          </w:tcPr>
          <w:p w14:paraId="11ACBA97" w14:textId="77777777" w:rsidR="00B56C54" w:rsidRPr="00B56C54" w:rsidRDefault="00B56C54" w:rsidP="00B56C54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B56C54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</w:tr>
    </w:tbl>
    <w:p w14:paraId="632E92D7" w14:textId="5E9FBBCF" w:rsidR="00B56C54" w:rsidRPr="00B56C54" w:rsidRDefault="00B56C54" w:rsidP="00B56C5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0CC438D5" w14:textId="77777777" w:rsidR="00B56C54" w:rsidRPr="00B56C54" w:rsidRDefault="00B56C54" w:rsidP="00B56C54">
      <w:pPr>
        <w:pStyle w:val="Heading2"/>
        <w:rPr>
          <w:rFonts w:eastAsia="Times New Roman"/>
        </w:rPr>
      </w:pPr>
      <w:r w:rsidRPr="00B56C54">
        <w:rPr>
          <w:rFonts w:eastAsia="Times New Roman"/>
        </w:rPr>
        <w:t>Software/Hardware Needs</w:t>
      </w:r>
    </w:p>
    <w:p w14:paraId="5EC502C4" w14:textId="77777777" w:rsidR="00B56C54" w:rsidRPr="00B56C54" w:rsidRDefault="00B56C54" w:rsidP="00B56C5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B56C54">
        <w:rPr>
          <w:rFonts w:eastAsia="Times New Roman" w:cs="Times New Roman"/>
          <w:kern w:val="0"/>
          <w14:ligatures w14:val="none"/>
        </w:rPr>
        <w:pict w14:anchorId="27B11ADE">
          <v:rect id="_x0000_i1063" style="width:0;height:1.5pt" o:hralign="center" o:hrstd="t" o:hr="t" fillcolor="#a0a0a0" stroked="f"/>
        </w:pict>
      </w:r>
    </w:p>
    <w:p w14:paraId="47080CAB" w14:textId="77777777" w:rsidR="00B56C54" w:rsidRPr="00B56C54" w:rsidRDefault="00B56C54" w:rsidP="00B56C5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B56C54">
        <w:rPr>
          <w:rFonts w:eastAsia="Times New Roman" w:cs="Times New Roman"/>
          <w:kern w:val="0"/>
          <w14:ligatures w14:val="none"/>
        </w:rPr>
        <w:pict w14:anchorId="50607164">
          <v:rect id="_x0000_i1064" style="width:0;height:1.5pt" o:hralign="center" o:hrstd="t" o:hr="t" fillcolor="#a0a0a0" stroked="f"/>
        </w:pict>
      </w:r>
    </w:p>
    <w:p w14:paraId="2A34145E" w14:textId="77777777" w:rsidR="00B56C54" w:rsidRDefault="00B56C54" w:rsidP="00B56C54">
      <w:pPr>
        <w:pStyle w:val="Heading2"/>
        <w:rPr>
          <w:rFonts w:eastAsia="Times New Roman"/>
        </w:rPr>
      </w:pPr>
    </w:p>
    <w:p w14:paraId="1ADAD271" w14:textId="14FC32C3" w:rsidR="00B56C54" w:rsidRPr="00B56C54" w:rsidRDefault="00B56C54" w:rsidP="00B56C54">
      <w:pPr>
        <w:pStyle w:val="Heading2"/>
        <w:rPr>
          <w:rFonts w:eastAsia="Times New Roman"/>
        </w:rPr>
      </w:pPr>
      <w:r w:rsidRPr="00B56C54">
        <w:rPr>
          <w:rFonts w:eastAsia="Times New Roman"/>
        </w:rPr>
        <w:t>Media Production Needs</w:t>
      </w:r>
    </w:p>
    <w:p w14:paraId="57C7F61E" w14:textId="77777777" w:rsidR="00B56C54" w:rsidRPr="00B56C54" w:rsidRDefault="00B56C54" w:rsidP="00B56C5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B56C54">
        <w:rPr>
          <w:rFonts w:eastAsia="Times New Roman" w:cs="Segoe UI Symbol"/>
          <w:kern w:val="0"/>
          <w14:ligatures w14:val="none"/>
        </w:rPr>
        <w:t>☐</w:t>
      </w:r>
      <w:r w:rsidRPr="00B56C54">
        <w:rPr>
          <w:rFonts w:eastAsia="Times New Roman" w:cs="Times New Roman"/>
          <w:kern w:val="0"/>
          <w14:ligatures w14:val="none"/>
        </w:rPr>
        <w:t xml:space="preserve"> Video Production</w:t>
      </w:r>
      <w:r w:rsidRPr="00B56C54">
        <w:rPr>
          <w:rFonts w:eastAsia="Times New Roman" w:cs="Times New Roman"/>
          <w:kern w:val="0"/>
          <w14:ligatures w14:val="none"/>
        </w:rPr>
        <w:br/>
      </w:r>
      <w:r w:rsidRPr="00B56C54">
        <w:rPr>
          <w:rFonts w:eastAsia="Times New Roman" w:cs="Segoe UI Symbol"/>
          <w:kern w:val="0"/>
          <w14:ligatures w14:val="none"/>
        </w:rPr>
        <w:t>☐</w:t>
      </w:r>
      <w:r w:rsidRPr="00B56C54">
        <w:rPr>
          <w:rFonts w:eastAsia="Times New Roman" w:cs="Times New Roman"/>
          <w:kern w:val="0"/>
          <w14:ligatures w14:val="none"/>
        </w:rPr>
        <w:t xml:space="preserve"> Animation</w:t>
      </w:r>
      <w:r w:rsidRPr="00B56C54">
        <w:rPr>
          <w:rFonts w:eastAsia="Times New Roman" w:cs="Times New Roman"/>
          <w:kern w:val="0"/>
          <w14:ligatures w14:val="none"/>
        </w:rPr>
        <w:br/>
      </w:r>
      <w:r w:rsidRPr="00B56C54">
        <w:rPr>
          <w:rFonts w:eastAsia="Times New Roman" w:cs="Segoe UI Symbol"/>
          <w:kern w:val="0"/>
          <w14:ligatures w14:val="none"/>
        </w:rPr>
        <w:t>☐</w:t>
      </w:r>
      <w:r w:rsidRPr="00B56C54">
        <w:rPr>
          <w:rFonts w:eastAsia="Times New Roman" w:cs="Times New Roman"/>
          <w:kern w:val="0"/>
          <w14:ligatures w14:val="none"/>
        </w:rPr>
        <w:t xml:space="preserve"> Interactive Simulations</w:t>
      </w:r>
      <w:r w:rsidRPr="00B56C54">
        <w:rPr>
          <w:rFonts w:eastAsia="Times New Roman" w:cs="Times New Roman"/>
          <w:kern w:val="0"/>
          <w14:ligatures w14:val="none"/>
        </w:rPr>
        <w:br/>
        <w:t>Notes: _______________________________________________________</w:t>
      </w:r>
    </w:p>
    <w:p w14:paraId="2D39B82A" w14:textId="3682291E" w:rsidR="00B56C54" w:rsidRPr="00B56C54" w:rsidRDefault="00B56C54" w:rsidP="00B56C5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1A5ADFE1" w14:textId="77777777" w:rsidR="00B56C54" w:rsidRPr="00B56C54" w:rsidRDefault="00B56C54" w:rsidP="00B56C54">
      <w:pPr>
        <w:pStyle w:val="Heading2"/>
        <w:rPr>
          <w:rFonts w:eastAsia="Times New Roman"/>
        </w:rPr>
      </w:pPr>
      <w:r w:rsidRPr="00B56C54">
        <w:rPr>
          <w:rFonts w:eastAsia="Times New Roman"/>
        </w:rPr>
        <w:t>Budget Summary</w:t>
      </w:r>
    </w:p>
    <w:p w14:paraId="2B4B6C31" w14:textId="77777777" w:rsidR="00B56C54" w:rsidRPr="00B56C54" w:rsidRDefault="00B56C54" w:rsidP="00B56C5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B56C54">
        <w:rPr>
          <w:rFonts w:eastAsia="Times New Roman" w:cs="Times New Roman"/>
          <w:kern w:val="0"/>
          <w14:ligatures w14:val="none"/>
        </w:rPr>
        <w:t>Estimated Budget: _______________________</w:t>
      </w:r>
      <w:r w:rsidRPr="00B56C54">
        <w:rPr>
          <w:rFonts w:eastAsia="Times New Roman" w:cs="Times New Roman"/>
          <w:kern w:val="0"/>
          <w14:ligatures w14:val="none"/>
        </w:rPr>
        <w:br/>
        <w:t>Actual Cost: ____________________________</w:t>
      </w:r>
    </w:p>
    <w:p w14:paraId="07826926" w14:textId="0F17F56A" w:rsidR="00B56C54" w:rsidRPr="00B56C54" w:rsidRDefault="00B56C54" w:rsidP="00B56C5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612E4674" w14:textId="77777777" w:rsidR="004620AC" w:rsidRPr="00B56C54" w:rsidRDefault="004620AC"/>
    <w:sectPr w:rsidR="004620AC" w:rsidRPr="00B56C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Y2NzYyMjS1NDVS0lEKTi0uzszPAykwrAUAetGP+ywAAAA="/>
  </w:docVars>
  <w:rsids>
    <w:rsidRoot w:val="005127C3"/>
    <w:rsid w:val="000B2B15"/>
    <w:rsid w:val="004562B2"/>
    <w:rsid w:val="00456EC9"/>
    <w:rsid w:val="004620AC"/>
    <w:rsid w:val="005127C3"/>
    <w:rsid w:val="007F7AE3"/>
    <w:rsid w:val="00893F2D"/>
    <w:rsid w:val="00B56C54"/>
    <w:rsid w:val="00C20FD2"/>
    <w:rsid w:val="00E81370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A30B"/>
  <w15:chartTrackingRefBased/>
  <w15:docId w15:val="{C3DA2193-8393-4E94-A753-9E81E5F8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27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27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27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27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27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27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27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27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27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27C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127C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127C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7C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27C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27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27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27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27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27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2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27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27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27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27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27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27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27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27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27C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B56C5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6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578</Characters>
  <Application>Microsoft Office Word</Application>
  <DocSecurity>0</DocSecurity>
  <Lines>34</Lines>
  <Paragraphs>22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56:00Z</dcterms:created>
  <dcterms:modified xsi:type="dcterms:W3CDTF">2025-12-07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8a4e80-f640-4c67-b858-0340d2340bdb</vt:lpwstr>
  </property>
</Properties>
</file>